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CEEEB" w14:textId="77777777" w:rsidR="00EA5E11" w:rsidRDefault="00EA5E11" w:rsidP="00EA5E11">
      <w:pPr>
        <w:jc w:val="center"/>
        <w:rPr>
          <w:b/>
          <w:szCs w:val="20"/>
        </w:rPr>
      </w:pPr>
    </w:p>
    <w:p w14:paraId="1E368916" w14:textId="77777777" w:rsidR="00EA5E11" w:rsidRDefault="00EA5E11" w:rsidP="00EA5E11">
      <w:pPr>
        <w:jc w:val="center"/>
        <w:rPr>
          <w:b/>
          <w:szCs w:val="20"/>
        </w:rPr>
      </w:pPr>
      <w:smartTag w:uri="urn:schemas-microsoft-com:office:smarttags" w:element="place">
        <w:smartTag w:uri="urn:schemas-microsoft-com:office:smarttags" w:element="PlaceType">
          <w:r>
            <w:rPr>
              <w:b/>
              <w:szCs w:val="20"/>
            </w:rPr>
            <w:t>University</w:t>
          </w:r>
        </w:smartTag>
        <w:r>
          <w:rPr>
            <w:b/>
            <w:szCs w:val="20"/>
          </w:rPr>
          <w:t xml:space="preserve"> of </w:t>
        </w:r>
        <w:smartTag w:uri="urn:schemas-microsoft-com:office:smarttags" w:element="PlaceName">
          <w:r>
            <w:rPr>
              <w:b/>
              <w:szCs w:val="20"/>
            </w:rPr>
            <w:t>Oklahoma</w:t>
          </w:r>
        </w:smartTag>
      </w:smartTag>
    </w:p>
    <w:p w14:paraId="2D35D10F" w14:textId="77777777" w:rsidR="00EA5E11" w:rsidRDefault="00EA5E11" w:rsidP="00EA5E11">
      <w:pPr>
        <w:jc w:val="center"/>
        <w:rPr>
          <w:b/>
          <w:szCs w:val="20"/>
        </w:rPr>
      </w:pPr>
      <w:r>
        <w:rPr>
          <w:b/>
          <w:szCs w:val="20"/>
        </w:rPr>
        <w:t>Educational Administration, Curriculum and Supervision</w:t>
      </w:r>
    </w:p>
    <w:p w14:paraId="04A1EB8B" w14:textId="30D0816A" w:rsidR="00EA5E11" w:rsidRDefault="00EA5E11" w:rsidP="00EA5E11">
      <w:pPr>
        <w:jc w:val="center"/>
        <w:rPr>
          <w:b/>
          <w:szCs w:val="20"/>
        </w:rPr>
      </w:pPr>
      <w:r>
        <w:rPr>
          <w:b/>
          <w:szCs w:val="20"/>
        </w:rPr>
        <w:t>Master of Education (</w:t>
      </w:r>
      <w:proofErr w:type="spellStart"/>
      <w:r>
        <w:rPr>
          <w:b/>
          <w:szCs w:val="20"/>
        </w:rPr>
        <w:t>M.Ed</w:t>
      </w:r>
      <w:proofErr w:type="spellEnd"/>
      <w:r>
        <w:rPr>
          <w:b/>
          <w:szCs w:val="20"/>
        </w:rPr>
        <w:t xml:space="preserve">) Admission </w:t>
      </w:r>
      <w:r w:rsidR="005A7EFE">
        <w:rPr>
          <w:b/>
          <w:szCs w:val="20"/>
        </w:rPr>
        <w:t>Prompts</w:t>
      </w:r>
    </w:p>
    <w:p w14:paraId="72B47402" w14:textId="77777777" w:rsidR="00EA5E11" w:rsidRDefault="00EA5E11" w:rsidP="00EA5E11">
      <w:pPr>
        <w:jc w:val="center"/>
        <w:rPr>
          <w:b/>
          <w:szCs w:val="20"/>
        </w:rPr>
      </w:pPr>
    </w:p>
    <w:p w14:paraId="4B8A3839" w14:textId="77777777" w:rsidR="00EA5E11" w:rsidRDefault="00EA5E11" w:rsidP="00EA5E11">
      <w:pPr>
        <w:rPr>
          <w:b/>
          <w:szCs w:val="20"/>
        </w:rPr>
      </w:pPr>
    </w:p>
    <w:p w14:paraId="109BB222" w14:textId="55DCA0B0" w:rsidR="00EA5E11" w:rsidRDefault="00EA5E11" w:rsidP="00EA5E11">
      <w:pPr>
        <w:rPr>
          <w:i/>
          <w:iCs/>
          <w:szCs w:val="20"/>
        </w:rPr>
      </w:pPr>
      <w:r>
        <w:rPr>
          <w:i/>
          <w:iCs/>
          <w:szCs w:val="20"/>
        </w:rPr>
        <w:t xml:space="preserve">Please </w:t>
      </w:r>
      <w:r w:rsidR="00D03A3B">
        <w:rPr>
          <w:i/>
          <w:iCs/>
          <w:szCs w:val="20"/>
        </w:rPr>
        <w:t>respond</w:t>
      </w:r>
      <w:r>
        <w:rPr>
          <w:i/>
          <w:iCs/>
          <w:szCs w:val="20"/>
        </w:rPr>
        <w:t xml:space="preserve"> to the following prompts</w:t>
      </w:r>
      <w:r w:rsidR="00D03A3B">
        <w:rPr>
          <w:i/>
          <w:iCs/>
          <w:szCs w:val="20"/>
        </w:rPr>
        <w:t>, approximately 2-3 paragraphs per response</w:t>
      </w:r>
      <w:r>
        <w:rPr>
          <w:i/>
          <w:iCs/>
          <w:szCs w:val="20"/>
        </w:rPr>
        <w:t xml:space="preserve">:  </w:t>
      </w:r>
    </w:p>
    <w:p w14:paraId="400D8A82" w14:textId="77777777" w:rsidR="00EA5E11" w:rsidRDefault="00EA5E11" w:rsidP="00EA5E11">
      <w:pPr>
        <w:rPr>
          <w:szCs w:val="20"/>
        </w:rPr>
      </w:pPr>
    </w:p>
    <w:p w14:paraId="628773FE" w14:textId="5B3B9A51" w:rsidR="00EA5E11" w:rsidRDefault="00EA5E11" w:rsidP="00D03A3B">
      <w:pPr>
        <w:pStyle w:val="ListParagraph"/>
        <w:numPr>
          <w:ilvl w:val="0"/>
          <w:numId w:val="2"/>
        </w:numPr>
      </w:pPr>
      <w:r>
        <w:t xml:space="preserve">What is meant by ‘vision’ in the context of a learning organization (such as a school), and how might a building leader (such as a principal) nurture the development of such a vision?  </w:t>
      </w:r>
      <w:bookmarkStart w:id="0" w:name="_GoBack"/>
      <w:bookmarkEnd w:id="0"/>
    </w:p>
    <w:p w14:paraId="0179BE27" w14:textId="77777777" w:rsidR="00EA5E11" w:rsidRDefault="00EA5E11" w:rsidP="00EA5E11"/>
    <w:p w14:paraId="04B1E7EA" w14:textId="51950BC7" w:rsidR="00EA5E11" w:rsidRDefault="00EA5E11" w:rsidP="00D03A3B">
      <w:pPr>
        <w:pStyle w:val="ListParagraph"/>
        <w:numPr>
          <w:ilvl w:val="0"/>
          <w:numId w:val="2"/>
        </w:numPr>
      </w:pPr>
      <w:r>
        <w:t>Describe how a building leader might promote a positive school culture that would support an effective instructional program.</w:t>
      </w:r>
    </w:p>
    <w:p w14:paraId="381AC0DE" w14:textId="77777777" w:rsidR="00EA5E11" w:rsidRDefault="00EA5E11" w:rsidP="00EA5E11"/>
    <w:p w14:paraId="38283824" w14:textId="2E14F1BC" w:rsidR="00EA5E11" w:rsidRDefault="00EA5E11" w:rsidP="00D03A3B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What is your view of the links between </w:t>
      </w:r>
      <w:r>
        <w:rPr>
          <w:rFonts w:ascii="Times New Roman" w:hAnsi="Times New Roman"/>
          <w:bCs/>
          <w:color w:val="000000"/>
          <w:sz w:val="24"/>
          <w:szCs w:val="24"/>
        </w:rPr>
        <w:t>organization, operations, and resources and the success of the school as a learning organization?</w:t>
      </w:r>
    </w:p>
    <w:p w14:paraId="79FE8468" w14:textId="77777777" w:rsidR="00EA5E11" w:rsidRDefault="00EA5E11" w:rsidP="00EA5E11"/>
    <w:p w14:paraId="572043FA" w14:textId="3A9F6A9F" w:rsidR="00EA5E11" w:rsidRDefault="00EA5E11" w:rsidP="00D03A3B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o you think that collaboration between the school community and the larger community is becoming increasingly important?  Why or why not?</w:t>
      </w:r>
    </w:p>
    <w:p w14:paraId="0BDCAF4E" w14:textId="77777777" w:rsidR="00EA5E11" w:rsidRDefault="00EA5E11" w:rsidP="00EA5E11"/>
    <w:p w14:paraId="612B7E95" w14:textId="1F0411F1" w:rsidR="00EA5E11" w:rsidRDefault="00EA5E11" w:rsidP="00D03A3B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iscuss the importance of an educational leader’s personal and/or professional code of ethics.</w:t>
      </w:r>
    </w:p>
    <w:p w14:paraId="5CA3FE4E" w14:textId="77777777" w:rsidR="00EA5E11" w:rsidRDefault="00EA5E11" w:rsidP="00EA5E11"/>
    <w:p w14:paraId="3885FB6D" w14:textId="64C997F6" w:rsidR="00EA5E11" w:rsidRDefault="00EA5E11" w:rsidP="00D03A3B">
      <w:pPr>
        <w:pStyle w:val="ListParagraph"/>
        <w:numPr>
          <w:ilvl w:val="0"/>
          <w:numId w:val="2"/>
        </w:numPr>
      </w:pPr>
      <w:r>
        <w:t xml:space="preserve">How critical is the need for a building level administrator to understand the political, social, economic, legal, and cultural context associated in which the educational organization operates?   </w:t>
      </w:r>
    </w:p>
    <w:p w14:paraId="070B5D3E" w14:textId="77777777" w:rsidR="00EA5E11" w:rsidRDefault="00EA5E11" w:rsidP="00EA5E11"/>
    <w:p w14:paraId="5A04C26D" w14:textId="0C0D6B2A" w:rsidR="00EA5E11" w:rsidRDefault="00EA5E11" w:rsidP="00EA5E11">
      <w:pPr>
        <w:ind w:firstLine="720"/>
      </w:pPr>
    </w:p>
    <w:sectPr w:rsidR="00EA5E1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DD66D5"/>
    <w:multiLevelType w:val="hybridMultilevel"/>
    <w:tmpl w:val="5D60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E925A0"/>
    <w:multiLevelType w:val="hybridMultilevel"/>
    <w:tmpl w:val="22E642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TSxNDICMi3NDJR0lIJTi4sz8/NACoxqAQx3gMUsAAAA"/>
  </w:docVars>
  <w:rsids>
    <w:rsidRoot w:val="00EA5E11"/>
    <w:rsid w:val="000B0249"/>
    <w:rsid w:val="00314FE9"/>
    <w:rsid w:val="00337CEF"/>
    <w:rsid w:val="004228F6"/>
    <w:rsid w:val="005A7EFE"/>
    <w:rsid w:val="005E6E28"/>
    <w:rsid w:val="00646F30"/>
    <w:rsid w:val="00A81673"/>
    <w:rsid w:val="00D03A3B"/>
    <w:rsid w:val="00EA5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0F8E023C"/>
  <w15:docId w15:val="{8DE5A6D5-845F-4B0B-9ADE-927D16EDE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A5E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EA5E11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A5E11"/>
    <w:rPr>
      <w:rFonts w:ascii="Courier New" w:eastAsia="Times New Roman" w:hAnsi="Courier New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D03A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4</Words>
  <Characters>936</Characters>
  <Application>Microsoft Office Word</Application>
  <DocSecurity>0</DocSecurity>
  <Lines>7</Lines>
  <Paragraphs>2</Paragraphs>
  <ScaleCrop>false</ScaleCrop>
  <Company> 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Maiden</dc:creator>
  <cp:keywords/>
  <dc:description/>
  <cp:lastModifiedBy>Jeffrey Maiden</cp:lastModifiedBy>
  <cp:revision>5</cp:revision>
  <dcterms:created xsi:type="dcterms:W3CDTF">2020-04-15T16:25:00Z</dcterms:created>
  <dcterms:modified xsi:type="dcterms:W3CDTF">2020-04-15T16:59:00Z</dcterms:modified>
</cp:coreProperties>
</file>